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55A53F6C" w:rsidR="00B64E0F" w:rsidRPr="00B355D1" w:rsidRDefault="008B35B0" w:rsidP="00B64E0F">
      <w:pPr>
        <w:tabs>
          <w:tab w:val="left" w:pos="2760"/>
        </w:tabs>
        <w:rPr>
          <w:rFonts w:asciiTheme="minorHAnsi" w:hAnsiTheme="minorHAnsi" w:cstheme="minorHAnsi"/>
        </w:rPr>
      </w:pPr>
      <w:r>
        <w:rPr>
          <w:rFonts w:asciiTheme="minorHAnsi" w:hAnsiTheme="minorHAnsi" w:cstheme="minorHAnsi"/>
        </w:rPr>
        <w:t>November</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w:t>
      </w:r>
      <w:bookmarkStart w:id="0" w:name="_GoBack"/>
      <w:bookmarkEnd w:id="0"/>
      <w:r w:rsidRPr="00B355D1">
        <w:rPr>
          <w:rFonts w:asciiTheme="minorHAnsi" w:hAnsiTheme="minorHAnsi" w:cstheme="minorHAnsi"/>
        </w:rPr>
        <w:t>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21158141"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0D48C9">
        <w:rPr>
          <w:rFonts w:asciiTheme="minorHAnsi" w:hAnsiTheme="minorHAnsi" w:cstheme="minorHAnsi"/>
          <w:b/>
        </w:rPr>
        <w:t>November</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0D48C9">
        <w:rPr>
          <w:rFonts w:asciiTheme="minorHAnsi" w:hAnsiTheme="minorHAnsi" w:cstheme="minorHAnsi"/>
          <w:b/>
          <w:bCs/>
        </w:rPr>
        <w:t>22,597</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2A746F93"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0D48C9">
        <w:rPr>
          <w:rFonts w:asciiTheme="minorHAnsi" w:hAnsiTheme="minorHAnsi" w:cstheme="minorHAnsi"/>
        </w:rPr>
        <w:t>19,566</w:t>
      </w:r>
      <w:r w:rsidR="00412D69">
        <w:rPr>
          <w:rFonts w:asciiTheme="minorHAnsi" w:hAnsiTheme="minorHAnsi" w:cstheme="minorHAnsi"/>
        </w:rPr>
        <w:tab/>
      </w:r>
    </w:p>
    <w:p w14:paraId="258B4E55" w14:textId="78C4A199"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0D48C9">
        <w:rPr>
          <w:rFonts w:asciiTheme="minorHAnsi" w:hAnsiTheme="minorHAnsi" w:cstheme="minorHAnsi"/>
        </w:rPr>
        <w:t>3,031</w:t>
      </w:r>
    </w:p>
    <w:p w14:paraId="6C48D8B6" w14:textId="6C494D60"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0D48C9">
        <w:rPr>
          <w:rFonts w:asciiTheme="minorHAnsi" w:hAnsiTheme="minorHAnsi" w:cstheme="minorHAnsi"/>
        </w:rPr>
        <w:t>22,597</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49A2B6A2" w:rsidR="00BC5B84" w:rsidRDefault="000D48C9"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25</w:t>
      </w:r>
    </w:p>
    <w:p w14:paraId="6D009481" w14:textId="02CC3EAC" w:rsidR="00BC5B84" w:rsidRDefault="000D48C9"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19</w:t>
      </w:r>
    </w:p>
    <w:p w14:paraId="4A4E1B77" w14:textId="7285A2BD"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0D48C9">
        <w:rPr>
          <w:rFonts w:asciiTheme="minorHAnsi" w:hAnsiTheme="minorHAnsi" w:cstheme="minorHAnsi"/>
        </w:rPr>
        <w:t>9,831</w:t>
      </w:r>
    </w:p>
    <w:p w14:paraId="31806EC9" w14:textId="21A96ECA" w:rsidR="00BC5B84" w:rsidRDefault="000D48C9"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870</w:t>
      </w:r>
    </w:p>
    <w:p w14:paraId="2726E498" w14:textId="7E2CC246" w:rsidR="00BC5B84" w:rsidRDefault="000D48C9"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5,463</w:t>
      </w:r>
    </w:p>
    <w:p w14:paraId="1A1C7150" w14:textId="593C8E81" w:rsidR="009A2090" w:rsidRDefault="000D48C9"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6,071</w:t>
      </w:r>
    </w:p>
    <w:p w14:paraId="05C7CCE9" w14:textId="340F418F" w:rsidR="00873460" w:rsidRDefault="000D48C9"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18</w:t>
      </w:r>
    </w:p>
    <w:p w14:paraId="5033D896" w14:textId="09D01C4F"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0D48C9">
        <w:rPr>
          <w:rFonts w:asciiTheme="minorHAnsi" w:hAnsiTheme="minorHAnsi" w:cstheme="minorHAnsi"/>
        </w:rPr>
        <w:t>22,597</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1EE7253C" w:rsidR="00873460" w:rsidRPr="00873460" w:rsidRDefault="005816FD" w:rsidP="00873460">
      <w:pPr>
        <w:tabs>
          <w:tab w:val="left" w:pos="2880"/>
        </w:tabs>
        <w:rPr>
          <w:rFonts w:asciiTheme="minorHAnsi" w:hAnsiTheme="minorHAnsi" w:cstheme="minorHAnsi"/>
        </w:rPr>
      </w:pPr>
      <w:r>
        <w:rPr>
          <w:rFonts w:asciiTheme="minorHAnsi" w:hAnsiTheme="minorHAnsi" w:cstheme="minorHAnsi"/>
        </w:rPr>
        <w:t>*The rating categories for 1</w:t>
      </w:r>
      <w:r w:rsidR="00CE5096">
        <w:rPr>
          <w:rFonts w:asciiTheme="minorHAnsi" w:hAnsiTheme="minorHAnsi" w:cstheme="minorHAnsi"/>
        </w:rPr>
        <w:t>8</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77777777"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D4D8D6E" w14:textId="418B8DC8"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CE5096">
        <w:rPr>
          <w:rFonts w:asciiTheme="minorHAnsi" w:hAnsiTheme="minorHAnsi" w:cstheme="minorHAnsi"/>
        </w:rPr>
        <w:t>2,388</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997590">
        <w:rPr>
          <w:rFonts w:asciiTheme="minorHAnsi" w:hAnsiTheme="minorHAnsi" w:cstheme="minorHAnsi"/>
        </w:rPr>
        <w:t>,</w:t>
      </w:r>
      <w:r w:rsidR="00CE5096">
        <w:rPr>
          <w:rFonts w:asciiTheme="minorHAnsi" w:hAnsiTheme="minorHAnsi" w:cstheme="minorHAnsi"/>
        </w:rPr>
        <w:t>8</w:t>
      </w:r>
      <w:r w:rsidR="00AD4906">
        <w:rPr>
          <w:rFonts w:asciiTheme="minorHAnsi" w:hAnsiTheme="minorHAnsi" w:cstheme="minorHAnsi"/>
        </w:rPr>
        <w:t>4</w:t>
      </w:r>
      <w:r w:rsidR="00CE5096">
        <w:rPr>
          <w:rFonts w:asciiTheme="minorHAnsi" w:hAnsiTheme="minorHAnsi" w:cstheme="minorHAnsi"/>
        </w:rPr>
        <w:t>3</w:t>
      </w:r>
      <w:r w:rsidR="00CE5096">
        <w:rPr>
          <w:rFonts w:asciiTheme="minorHAnsi" w:hAnsiTheme="minorHAnsi" w:cstheme="minorHAnsi"/>
        </w:rPr>
        <w:tab/>
        <w:t>16.1</w:t>
      </w:r>
      <w:r w:rsidRPr="00B355D1">
        <w:rPr>
          <w:rFonts w:asciiTheme="minorHAnsi" w:hAnsiTheme="minorHAnsi" w:cstheme="minorHAnsi"/>
        </w:rPr>
        <w:t>%</w:t>
      </w:r>
    </w:p>
    <w:p w14:paraId="4337660A" w14:textId="2B8DD70D"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CE5096">
        <w:rPr>
          <w:rFonts w:asciiTheme="minorHAnsi" w:hAnsiTheme="minorHAnsi" w:cstheme="minorHAnsi"/>
        </w:rPr>
        <w:t>145</w:t>
      </w:r>
      <w:r w:rsidR="00CE5096">
        <w:rPr>
          <w:rFonts w:asciiTheme="minorHAnsi" w:hAnsiTheme="minorHAnsi" w:cstheme="minorHAnsi"/>
        </w:rPr>
        <w:tab/>
        <w:t>2,161</w:t>
      </w:r>
      <w:r w:rsidR="00CE5096">
        <w:rPr>
          <w:rFonts w:asciiTheme="minorHAnsi" w:hAnsiTheme="minorHAnsi" w:cstheme="minorHAnsi"/>
        </w:rPr>
        <w:tab/>
        <w:t>6.7</w:t>
      </w:r>
      <w:r w:rsidRPr="00B355D1">
        <w:rPr>
          <w:rFonts w:asciiTheme="minorHAnsi" w:hAnsiTheme="minorHAnsi" w:cstheme="minorHAnsi"/>
        </w:rPr>
        <w:t>%</w:t>
      </w:r>
    </w:p>
    <w:p w14:paraId="3F526680" w14:textId="4AA41354"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CE5096">
        <w:rPr>
          <w:rFonts w:asciiTheme="minorHAnsi" w:hAnsiTheme="minorHAnsi" w:cstheme="minorHAnsi"/>
        </w:rPr>
        <w:t>5,606</w:t>
      </w:r>
      <w:r w:rsidR="00CE5096">
        <w:rPr>
          <w:rFonts w:asciiTheme="minorHAnsi" w:hAnsiTheme="minorHAnsi" w:cstheme="minorHAnsi"/>
        </w:rPr>
        <w:tab/>
        <w:t>15,99</w:t>
      </w:r>
      <w:r w:rsidR="00AD4906">
        <w:rPr>
          <w:rFonts w:asciiTheme="minorHAnsi" w:hAnsiTheme="minorHAnsi" w:cstheme="minorHAnsi"/>
        </w:rPr>
        <w:t>8</w:t>
      </w:r>
      <w:r w:rsidR="008424B0" w:rsidRPr="00B355D1">
        <w:rPr>
          <w:rFonts w:asciiTheme="minorHAnsi" w:hAnsiTheme="minorHAnsi" w:cstheme="minorHAnsi"/>
        </w:rPr>
        <w:tab/>
      </w:r>
      <w:r w:rsidR="00AD4906">
        <w:rPr>
          <w:rFonts w:asciiTheme="minorHAnsi" w:hAnsiTheme="minorHAnsi" w:cstheme="minorHAnsi"/>
        </w:rPr>
        <w:t>3</w:t>
      </w:r>
      <w:r w:rsidR="00CE5096">
        <w:rPr>
          <w:rFonts w:asciiTheme="minorHAnsi" w:hAnsiTheme="minorHAnsi" w:cstheme="minorHAnsi"/>
        </w:rPr>
        <w:t>5</w:t>
      </w:r>
      <w:r w:rsidR="00AD4906">
        <w:rPr>
          <w:rFonts w:asciiTheme="minorHAnsi" w:hAnsiTheme="minorHAnsi" w:cstheme="minorHAnsi"/>
        </w:rPr>
        <w:t>.</w:t>
      </w:r>
      <w:r w:rsidR="00CE5096">
        <w:rPr>
          <w:rFonts w:asciiTheme="minorHAnsi" w:hAnsiTheme="minorHAnsi" w:cstheme="minorHAnsi"/>
        </w:rPr>
        <w:t>0</w:t>
      </w:r>
      <w:r w:rsidR="008424B0" w:rsidRPr="00B355D1">
        <w:rPr>
          <w:rFonts w:asciiTheme="minorHAnsi" w:hAnsiTheme="minorHAnsi" w:cstheme="minorHAnsi"/>
        </w:rPr>
        <w:t>%</w:t>
      </w:r>
    </w:p>
    <w:p w14:paraId="5733004F" w14:textId="47D216A5"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CE5096">
        <w:rPr>
          <w:rFonts w:asciiTheme="minorHAnsi" w:hAnsiTheme="minorHAnsi" w:cstheme="minorHAnsi"/>
        </w:rPr>
        <w:tab/>
        <w:t>326</w:t>
      </w:r>
      <w:r w:rsidR="002B51EC">
        <w:rPr>
          <w:rFonts w:asciiTheme="minorHAnsi" w:hAnsiTheme="minorHAnsi" w:cstheme="minorHAnsi"/>
        </w:rPr>
        <w:tab/>
      </w:r>
      <w:r w:rsidR="00CE5096">
        <w:rPr>
          <w:rFonts w:asciiTheme="minorHAnsi" w:hAnsiTheme="minorHAnsi" w:cstheme="minorHAnsi"/>
        </w:rPr>
        <w:t>2,772</w:t>
      </w:r>
      <w:r w:rsidR="008424B0" w:rsidRPr="00B355D1">
        <w:rPr>
          <w:rFonts w:asciiTheme="minorHAnsi" w:hAnsiTheme="minorHAnsi" w:cstheme="minorHAnsi"/>
        </w:rPr>
        <w:tab/>
      </w:r>
      <w:r w:rsidR="00CE5096">
        <w:rPr>
          <w:rFonts w:asciiTheme="minorHAnsi" w:hAnsiTheme="minorHAnsi" w:cstheme="minorHAnsi"/>
        </w:rPr>
        <w:t>11.8</w:t>
      </w:r>
      <w:r w:rsidR="008424B0" w:rsidRPr="00B355D1">
        <w:rPr>
          <w:rFonts w:asciiTheme="minorHAnsi" w:hAnsiTheme="minorHAnsi" w:cstheme="minorHAnsi"/>
        </w:rPr>
        <w:t>%</w:t>
      </w:r>
    </w:p>
    <w:p w14:paraId="5A9FBF4C" w14:textId="2CBBFC06"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CE5096">
        <w:rPr>
          <w:rFonts w:asciiTheme="minorHAnsi" w:hAnsiTheme="minorHAnsi" w:cstheme="minorHAnsi"/>
        </w:rPr>
        <w:t>3,579</w:t>
      </w:r>
      <w:r w:rsidR="00CE5096">
        <w:rPr>
          <w:rFonts w:asciiTheme="minorHAnsi" w:hAnsiTheme="minorHAnsi" w:cstheme="minorHAnsi"/>
        </w:rPr>
        <w:tab/>
        <w:t>17,5</w:t>
      </w:r>
      <w:r w:rsidR="00AD4906">
        <w:rPr>
          <w:rFonts w:asciiTheme="minorHAnsi" w:hAnsiTheme="minorHAnsi" w:cstheme="minorHAnsi"/>
        </w:rPr>
        <w:t>7</w:t>
      </w:r>
      <w:r w:rsidR="00CE5096">
        <w:rPr>
          <w:rFonts w:asciiTheme="minorHAnsi" w:hAnsiTheme="minorHAnsi" w:cstheme="minorHAnsi"/>
        </w:rPr>
        <w:t>3</w:t>
      </w:r>
      <w:r w:rsidR="00AD4906">
        <w:rPr>
          <w:rFonts w:asciiTheme="minorHAnsi" w:hAnsiTheme="minorHAnsi" w:cstheme="minorHAnsi"/>
        </w:rPr>
        <w:tab/>
        <w:t>20.</w:t>
      </w:r>
      <w:r w:rsidR="00CE5096">
        <w:rPr>
          <w:rFonts w:asciiTheme="minorHAnsi" w:hAnsiTheme="minorHAnsi" w:cstheme="minorHAnsi"/>
        </w:rPr>
        <w:t>4</w:t>
      </w:r>
      <w:r w:rsidR="008424B0" w:rsidRPr="00B355D1">
        <w:rPr>
          <w:rFonts w:asciiTheme="minorHAnsi" w:hAnsiTheme="minorHAnsi" w:cstheme="minorHAnsi"/>
        </w:rPr>
        <w:t>%</w:t>
      </w:r>
    </w:p>
    <w:p w14:paraId="3D7AB654" w14:textId="61F17A8A"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CE5096">
        <w:rPr>
          <w:rFonts w:asciiTheme="minorHAnsi" w:hAnsiTheme="minorHAnsi" w:cstheme="minorHAnsi"/>
        </w:rPr>
        <w:t>1,094</w:t>
      </w:r>
      <w:r w:rsidRPr="00B355D1">
        <w:rPr>
          <w:rFonts w:asciiTheme="minorHAnsi" w:hAnsiTheme="minorHAnsi" w:cstheme="minorHAnsi"/>
        </w:rPr>
        <w:tab/>
        <w:t>7,</w:t>
      </w:r>
      <w:r w:rsidR="00CE5096">
        <w:rPr>
          <w:rFonts w:asciiTheme="minorHAnsi" w:hAnsiTheme="minorHAnsi" w:cstheme="minorHAnsi"/>
        </w:rPr>
        <w:t>565</w:t>
      </w:r>
      <w:r w:rsidR="00CE5096">
        <w:rPr>
          <w:rFonts w:asciiTheme="minorHAnsi" w:hAnsiTheme="minorHAnsi" w:cstheme="minorHAnsi"/>
        </w:rPr>
        <w:tab/>
        <w:t>14.5</w:t>
      </w:r>
      <w:r w:rsidRPr="00B355D1">
        <w:rPr>
          <w:rFonts w:asciiTheme="minorHAnsi" w:hAnsiTheme="minorHAnsi" w:cstheme="minorHAnsi"/>
        </w:rPr>
        <w:t>%</w:t>
      </w:r>
    </w:p>
    <w:p w14:paraId="27B187B0" w14:textId="5B2AC52F"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CE5096">
        <w:rPr>
          <w:rFonts w:asciiTheme="minorHAnsi" w:hAnsiTheme="minorHAnsi" w:cstheme="minorHAnsi"/>
        </w:rPr>
        <w:t>1,132</w:t>
      </w:r>
      <w:r w:rsidR="00997590">
        <w:rPr>
          <w:rFonts w:asciiTheme="minorHAnsi" w:hAnsiTheme="minorHAnsi" w:cstheme="minorHAnsi"/>
        </w:rPr>
        <w:tab/>
        <w:t>7,3</w:t>
      </w:r>
      <w:r w:rsidR="00CE5096">
        <w:rPr>
          <w:rFonts w:asciiTheme="minorHAnsi" w:hAnsiTheme="minorHAnsi" w:cstheme="minorHAnsi"/>
        </w:rPr>
        <w:t>54</w:t>
      </w:r>
      <w:r w:rsidR="009768E1" w:rsidRPr="00B355D1">
        <w:rPr>
          <w:rFonts w:asciiTheme="minorHAnsi" w:hAnsiTheme="minorHAnsi" w:cstheme="minorHAnsi"/>
        </w:rPr>
        <w:tab/>
      </w:r>
      <w:r w:rsidR="00CE5096">
        <w:rPr>
          <w:rFonts w:asciiTheme="minorHAnsi" w:hAnsiTheme="minorHAnsi" w:cstheme="minorHAnsi"/>
        </w:rPr>
        <w:t>15.4</w:t>
      </w:r>
      <w:r w:rsidR="009768E1" w:rsidRPr="00B355D1">
        <w:rPr>
          <w:rFonts w:asciiTheme="minorHAnsi" w:hAnsiTheme="minorHAnsi" w:cstheme="minorHAnsi"/>
        </w:rPr>
        <w:t>%</w:t>
      </w:r>
    </w:p>
    <w:p w14:paraId="60AF363D" w14:textId="2FFC4014"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CE5096">
        <w:rPr>
          <w:rFonts w:asciiTheme="minorHAnsi" w:hAnsiTheme="minorHAnsi" w:cstheme="minorHAnsi"/>
        </w:rPr>
        <w:t>4,642</w:t>
      </w:r>
      <w:r w:rsidR="00AD4906">
        <w:rPr>
          <w:rFonts w:asciiTheme="minorHAnsi" w:hAnsiTheme="minorHAnsi" w:cstheme="minorHAnsi"/>
        </w:rPr>
        <w:tab/>
        <w:t>14,542</w:t>
      </w:r>
      <w:r w:rsidR="009768E1" w:rsidRPr="00B355D1">
        <w:rPr>
          <w:rFonts w:asciiTheme="minorHAnsi" w:hAnsiTheme="minorHAnsi" w:cstheme="minorHAnsi"/>
        </w:rPr>
        <w:tab/>
      </w:r>
      <w:r w:rsidR="00AD4906">
        <w:rPr>
          <w:rFonts w:asciiTheme="minorHAnsi" w:hAnsiTheme="minorHAnsi" w:cstheme="minorHAnsi"/>
        </w:rPr>
        <w:t>31.9</w:t>
      </w:r>
      <w:r w:rsidR="009768E1" w:rsidRPr="00B355D1">
        <w:rPr>
          <w:rFonts w:asciiTheme="minorHAnsi" w:hAnsiTheme="minorHAnsi" w:cstheme="minorHAnsi"/>
        </w:rPr>
        <w:t>%</w:t>
      </w:r>
    </w:p>
    <w:p w14:paraId="3CC0B10E" w14:textId="3E43C07A"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CE5096">
        <w:rPr>
          <w:rFonts w:asciiTheme="minorHAnsi" w:hAnsiTheme="minorHAnsi" w:cstheme="minorHAnsi"/>
        </w:rPr>
        <w:tab/>
        <w:t>3,685</w:t>
      </w:r>
      <w:r w:rsidR="009768E1" w:rsidRPr="00B355D1">
        <w:rPr>
          <w:rFonts w:asciiTheme="minorHAnsi" w:hAnsiTheme="minorHAnsi" w:cstheme="minorHAnsi"/>
        </w:rPr>
        <w:tab/>
      </w:r>
      <w:r w:rsidR="00CE5096">
        <w:rPr>
          <w:rFonts w:asciiTheme="minorHAnsi" w:hAnsiTheme="minorHAnsi" w:cstheme="minorHAnsi"/>
        </w:rPr>
        <w:t>16,253</w:t>
      </w:r>
      <w:r w:rsidR="009768E1" w:rsidRPr="00B355D1">
        <w:rPr>
          <w:rFonts w:asciiTheme="minorHAnsi" w:hAnsiTheme="minorHAnsi" w:cstheme="minorHAnsi"/>
        </w:rPr>
        <w:tab/>
      </w:r>
      <w:r w:rsidR="00CE5096">
        <w:rPr>
          <w:rFonts w:asciiTheme="minorHAnsi" w:hAnsiTheme="minorHAnsi" w:cstheme="minorHAnsi"/>
        </w:rPr>
        <w:t>22.7</w:t>
      </w:r>
      <w:r w:rsidR="009768E1" w:rsidRPr="00B355D1">
        <w:rPr>
          <w:rFonts w:asciiTheme="minorHAnsi" w:hAnsiTheme="minorHAnsi" w:cstheme="minorHAnsi"/>
        </w:rPr>
        <w:t>%</w:t>
      </w:r>
    </w:p>
    <w:p w14:paraId="47553955" w14:textId="0305B745"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CE5096">
        <w:rPr>
          <w:rFonts w:asciiTheme="minorHAnsi" w:hAnsiTheme="minorHAnsi" w:cstheme="minorHAnsi"/>
        </w:rPr>
        <w:t>22,597</w:t>
      </w:r>
      <w:r w:rsidR="009768E1" w:rsidRPr="00B355D1">
        <w:rPr>
          <w:rFonts w:asciiTheme="minorHAnsi" w:hAnsiTheme="minorHAnsi" w:cstheme="minorHAnsi"/>
        </w:rPr>
        <w:tab/>
      </w:r>
      <w:r w:rsidR="00CE5096">
        <w:rPr>
          <w:rFonts w:asciiTheme="minorHAnsi" w:hAnsiTheme="minorHAnsi" w:cstheme="minorHAnsi"/>
        </w:rPr>
        <w:t>99,061</w:t>
      </w:r>
      <w:r w:rsidR="009768E1" w:rsidRPr="00B355D1">
        <w:rPr>
          <w:rFonts w:asciiTheme="minorHAnsi" w:hAnsiTheme="minorHAnsi" w:cstheme="minorHAnsi"/>
        </w:rPr>
        <w:tab/>
      </w:r>
      <w:r w:rsidR="00CE5096">
        <w:rPr>
          <w:rFonts w:asciiTheme="minorHAnsi" w:hAnsiTheme="minorHAnsi" w:cstheme="minorHAnsi"/>
        </w:rPr>
        <w:t>22.8</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7EE41162" w14:textId="77777777"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14:paraId="0E7BD1B8" w14:textId="77777777" w:rsidR="0062730D" w:rsidRDefault="0062730D" w:rsidP="009768E1">
      <w:pPr>
        <w:tabs>
          <w:tab w:val="left" w:pos="1587"/>
          <w:tab w:val="right" w:pos="2520"/>
          <w:tab w:val="right" w:pos="4320"/>
          <w:tab w:val="right" w:pos="6480"/>
        </w:tabs>
        <w:rPr>
          <w:rFonts w:asciiTheme="minorHAnsi" w:hAnsiTheme="minorHAnsi" w:cstheme="minorHAnsi"/>
        </w:rPr>
      </w:pPr>
    </w:p>
    <w:p w14:paraId="3F292FB9" w14:textId="77777777"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8DFF29" w:rsidR="00BC5B84" w:rsidRPr="00B355D1" w:rsidRDefault="001D5302"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6</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77777777"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4</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161ED29B" w:rsidR="00BC5B84" w:rsidRPr="00B355D1" w:rsidRDefault="00D75E3D"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6</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C8E544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2</w:t>
      </w:r>
      <w:r w:rsidR="00F91E8E" w:rsidRPr="00B355D1">
        <w:rPr>
          <w:rFonts w:asciiTheme="minorHAnsi" w:hAnsiTheme="minorHAnsi" w:cstheme="minorHAnsi"/>
        </w:rPr>
        <w:t>*</w:t>
      </w:r>
    </w:p>
    <w:p w14:paraId="0EFF1749" w14:textId="3350D3C2"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1D5302">
        <w:rPr>
          <w:rFonts w:asciiTheme="minorHAnsi" w:hAnsiTheme="minorHAnsi" w:cstheme="minorHAnsi"/>
        </w:rPr>
        <w:t>9,506</w:t>
      </w:r>
    </w:p>
    <w:p w14:paraId="6B2D0B48" w14:textId="54A70935"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D5302">
        <w:rPr>
          <w:rFonts w:asciiTheme="minorHAnsi" w:hAnsiTheme="minorHAnsi" w:cstheme="minorHAnsi"/>
        </w:rPr>
        <w:t>9,686</w:t>
      </w:r>
    </w:p>
    <w:p w14:paraId="3A16B91A" w14:textId="09EF7ED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74174BE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2</w:t>
      </w:r>
    </w:p>
    <w:p w14:paraId="525B8F93" w14:textId="2303A7D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0</w:t>
      </w:r>
    </w:p>
    <w:p w14:paraId="1D9FE22E" w14:textId="7A743D7D"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18,767</w:t>
      </w:r>
      <w:r w:rsidR="00F91E8E" w:rsidRPr="00B355D1">
        <w:rPr>
          <w:rFonts w:asciiTheme="minorHAnsi" w:hAnsiTheme="minorHAnsi" w:cstheme="minorHAnsi"/>
        </w:rPr>
        <w:t>*</w:t>
      </w:r>
    </w:p>
    <w:p w14:paraId="19B4C825" w14:textId="250869F4"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8</w:t>
      </w:r>
    </w:p>
    <w:p w14:paraId="476EE737" w14:textId="32F40F1A"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D75E3D">
        <w:rPr>
          <w:rFonts w:asciiTheme="minorHAnsi" w:hAnsiTheme="minorHAnsi" w:cstheme="minorHAnsi"/>
        </w:rPr>
        <w:tab/>
        <w:t>17,683</w:t>
      </w:r>
    </w:p>
    <w:p w14:paraId="04A91688" w14:textId="115A3C52"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1</w:t>
      </w:r>
    </w:p>
    <w:p w14:paraId="65D201F2" w14:textId="192C35D7" w:rsidR="00F91E8E"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4</w:t>
      </w:r>
      <w:r w:rsidR="00F91E8E" w:rsidRPr="00B355D1">
        <w:rPr>
          <w:rFonts w:asciiTheme="minorHAnsi" w:hAnsiTheme="minorHAnsi" w:cstheme="minorHAnsi"/>
        </w:rPr>
        <w:t>*</w:t>
      </w:r>
    </w:p>
    <w:p w14:paraId="44A19700" w14:textId="5E542AB7" w:rsidR="00F91E8E"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5</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77777777"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77777777"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F784618" w14:textId="77777777" w:rsidR="006B19EB" w:rsidRDefault="006B19EB" w:rsidP="00BC5B84">
      <w:pPr>
        <w:rPr>
          <w:rFonts w:asciiTheme="minorHAnsi" w:hAnsiTheme="minorHAnsi" w:cstheme="minorHAnsi"/>
        </w:rPr>
      </w:pPr>
    </w:p>
    <w:p w14:paraId="6425D11F" w14:textId="77777777" w:rsidR="006B19EB" w:rsidRDefault="006B19EB"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lastRenderedPageBreak/>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0AF27C35"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0B01D8">
        <w:rPr>
          <w:rFonts w:asciiTheme="minorHAnsi" w:hAnsiTheme="minorHAnsi" w:cstheme="minorHAnsi"/>
        </w:rPr>
        <w:t>Jan</w:t>
      </w:r>
      <w:r w:rsidR="000B01D8">
        <w:rPr>
          <w:rFonts w:asciiTheme="minorHAnsi" w:hAnsiTheme="minorHAnsi" w:cstheme="minorHAnsi"/>
        </w:rPr>
        <w:tab/>
        <w:t>17,803</w:t>
      </w:r>
    </w:p>
    <w:p w14:paraId="133E06AB" w14:textId="1B503150" w:rsidR="00542E46"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5</w:t>
      </w:r>
    </w:p>
    <w:p w14:paraId="4D928664" w14:textId="6FFD525C" w:rsidR="00587EA2"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9</w:t>
      </w:r>
      <w:r w:rsidR="00587EA2">
        <w:rPr>
          <w:rFonts w:asciiTheme="minorHAnsi" w:hAnsiTheme="minorHAnsi" w:cstheme="minorHAnsi"/>
        </w:rPr>
        <w:tab/>
      </w:r>
    </w:p>
    <w:p w14:paraId="093A93FB" w14:textId="70380FB9" w:rsidR="00221D7F" w:rsidRDefault="000B01D8"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5</w:t>
      </w:r>
    </w:p>
    <w:p w14:paraId="274BBC02" w14:textId="5673A64F"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0B01D8">
        <w:rPr>
          <w:rFonts w:asciiTheme="minorHAnsi" w:hAnsiTheme="minorHAnsi" w:cstheme="minorHAnsi"/>
        </w:rPr>
        <w:t xml:space="preserve">May </w:t>
      </w:r>
      <w:r w:rsidR="000B01D8">
        <w:rPr>
          <w:rFonts w:asciiTheme="minorHAnsi" w:hAnsiTheme="minorHAnsi" w:cstheme="minorHAnsi"/>
        </w:rPr>
        <w:tab/>
        <w:t>17,630</w:t>
      </w:r>
    </w:p>
    <w:p w14:paraId="1F785891" w14:textId="158262D3"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0B01D8">
        <w:rPr>
          <w:rFonts w:asciiTheme="minorHAnsi" w:hAnsiTheme="minorHAnsi" w:cstheme="minorHAnsi"/>
        </w:rPr>
        <w:t>ne</w:t>
      </w:r>
      <w:r w:rsidR="000B01D8">
        <w:rPr>
          <w:rFonts w:asciiTheme="minorHAnsi" w:hAnsiTheme="minorHAnsi" w:cstheme="minorHAnsi"/>
        </w:rPr>
        <w:tab/>
        <w:t>17,664</w:t>
      </w:r>
    </w:p>
    <w:p w14:paraId="66EA8339" w14:textId="7B9DB2B3"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0B01D8">
        <w:rPr>
          <w:rFonts w:asciiTheme="minorHAnsi" w:hAnsiTheme="minorHAnsi" w:cstheme="minorHAnsi"/>
        </w:rPr>
        <w:t>17,625</w:t>
      </w:r>
    </w:p>
    <w:p w14:paraId="4DB905A9" w14:textId="7E86E8B5"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0B01D8">
        <w:rPr>
          <w:rFonts w:asciiTheme="minorHAnsi" w:hAnsiTheme="minorHAnsi" w:cstheme="minorHAnsi"/>
        </w:rPr>
        <w:t>17,473</w:t>
      </w:r>
      <w:r w:rsidR="00D834CE">
        <w:rPr>
          <w:rFonts w:asciiTheme="minorHAnsi" w:hAnsiTheme="minorHAnsi" w:cstheme="minorHAnsi"/>
        </w:rPr>
        <w:t>*</w:t>
      </w:r>
    </w:p>
    <w:p w14:paraId="4E1B0A12" w14:textId="14D0D529"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0B01D8">
        <w:rPr>
          <w:rFonts w:asciiTheme="minorHAnsi" w:hAnsiTheme="minorHAnsi" w:cstheme="minorHAnsi"/>
        </w:rPr>
        <w:t>17,139</w:t>
      </w:r>
      <w:r w:rsidR="0063171A" w:rsidRPr="00FF6900">
        <w:rPr>
          <w:rFonts w:asciiTheme="minorHAnsi" w:hAnsiTheme="minorHAnsi" w:cstheme="minorHAnsi"/>
        </w:rPr>
        <w:t>*</w:t>
      </w:r>
      <w:r w:rsidR="00D834CE">
        <w:rPr>
          <w:rFonts w:asciiTheme="minorHAnsi" w:hAnsiTheme="minorHAnsi" w:cstheme="minorHAnsi"/>
        </w:rPr>
        <w:t>*</w:t>
      </w:r>
    </w:p>
    <w:p w14:paraId="7E5E4108" w14:textId="5315401E"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0B01D8">
        <w:rPr>
          <w:rFonts w:asciiTheme="minorHAnsi" w:hAnsiTheme="minorHAnsi" w:cstheme="minorHAnsi"/>
        </w:rPr>
        <w:t>12,628</w:t>
      </w:r>
    </w:p>
    <w:p w14:paraId="00F1D0B6" w14:textId="20554498"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0B01D8">
        <w:rPr>
          <w:rFonts w:asciiTheme="minorHAnsi" w:hAnsiTheme="minorHAnsi" w:cstheme="minorHAnsi"/>
        </w:rPr>
        <w:t>12,541</w:t>
      </w:r>
    </w:p>
    <w:p w14:paraId="57E092E2" w14:textId="160AEE97"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0B01D8">
        <w:rPr>
          <w:rFonts w:asciiTheme="minorHAnsi" w:hAnsiTheme="minorHAnsi" w:cstheme="minorHAnsi"/>
        </w:rPr>
        <w:t>12,260</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77777777"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77777777"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42CA199D" w:rsidR="007706E8" w:rsidRDefault="007706E8" w:rsidP="000016E2">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689</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479CCE99"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1771F2">
        <w:rPr>
          <w:rFonts w:asciiTheme="minorHAnsi" w:hAnsiTheme="minorHAnsi" w:cstheme="minorHAnsi"/>
        </w:rPr>
        <w:t>12,916</w:t>
      </w:r>
      <w:r w:rsidR="000016E2" w:rsidRPr="00BE00AF">
        <w:rPr>
          <w:rFonts w:asciiTheme="minorHAnsi" w:hAnsiTheme="minorHAnsi" w:cstheme="minorHAnsi"/>
        </w:rPr>
        <w:t>*</w:t>
      </w:r>
    </w:p>
    <w:p w14:paraId="6FEA9B32" w14:textId="2395C465"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1771F2">
        <w:rPr>
          <w:rFonts w:asciiTheme="minorHAnsi" w:hAnsiTheme="minorHAnsi" w:cstheme="minorHAnsi"/>
        </w:rPr>
        <w:t>12,741</w:t>
      </w:r>
    </w:p>
    <w:p w14:paraId="1650ADE6" w14:textId="2AD9FD16"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1771F2">
        <w:rPr>
          <w:rFonts w:asciiTheme="minorHAnsi" w:hAnsiTheme="minorHAnsi" w:cstheme="minorHAnsi"/>
        </w:rPr>
        <w:t>12,578</w:t>
      </w:r>
    </w:p>
    <w:p w14:paraId="302C1737" w14:textId="6C601994"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1771F2">
        <w:rPr>
          <w:rFonts w:asciiTheme="minorHAnsi" w:hAnsiTheme="minorHAnsi" w:cstheme="minorHAnsi"/>
        </w:rPr>
        <w:t>12,242</w:t>
      </w:r>
    </w:p>
    <w:p w14:paraId="26835779" w14:textId="6E8C2CD2"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1771F2">
        <w:rPr>
          <w:rFonts w:asciiTheme="minorHAnsi" w:hAnsiTheme="minorHAnsi" w:cstheme="minorHAnsi"/>
        </w:rPr>
        <w:t>13,180</w:t>
      </w:r>
      <w:r w:rsidR="00B40F5C">
        <w:rPr>
          <w:rFonts w:asciiTheme="minorHAnsi" w:hAnsiTheme="minorHAnsi" w:cstheme="minorHAnsi"/>
        </w:rPr>
        <w:t>*</w:t>
      </w:r>
    </w:p>
    <w:p w14:paraId="17BF832B" w14:textId="779F54C9"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1771F2">
        <w:rPr>
          <w:rFonts w:asciiTheme="minorHAnsi" w:hAnsiTheme="minorHAnsi" w:cstheme="minorHAnsi"/>
        </w:rPr>
        <w:t>13,027</w:t>
      </w:r>
      <w:r w:rsidR="006F7937">
        <w:rPr>
          <w:rFonts w:asciiTheme="minorHAnsi" w:hAnsiTheme="minorHAnsi" w:cstheme="minorHAnsi"/>
        </w:rPr>
        <w:t>**</w:t>
      </w:r>
    </w:p>
    <w:p w14:paraId="2917C3AB" w14:textId="00AB3C1A"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1771F2">
        <w:rPr>
          <w:rFonts w:asciiTheme="minorHAnsi" w:hAnsiTheme="minorHAnsi" w:cstheme="minorHAnsi"/>
        </w:rPr>
        <w:t>12,921</w:t>
      </w:r>
    </w:p>
    <w:p w14:paraId="0FBA2FB2" w14:textId="00BE4991"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1771F2">
        <w:rPr>
          <w:rFonts w:asciiTheme="minorHAnsi" w:hAnsiTheme="minorHAnsi" w:cstheme="minorHAnsi"/>
        </w:rPr>
        <w:t>12,940</w:t>
      </w:r>
    </w:p>
    <w:p w14:paraId="74C47875" w14:textId="728D3326"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85CCE">
        <w:rPr>
          <w:rFonts w:asciiTheme="minorHAnsi" w:hAnsiTheme="minorHAnsi" w:cstheme="minorHAnsi"/>
        </w:rPr>
        <w:t>12,982</w:t>
      </w:r>
    </w:p>
    <w:p w14:paraId="304E1492" w14:textId="5B424873"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A0624C">
        <w:rPr>
          <w:rFonts w:asciiTheme="minorHAnsi" w:hAnsiTheme="minorHAnsi" w:cstheme="minorHAnsi"/>
        </w:rPr>
        <w:t>13,71</w:t>
      </w:r>
      <w:r w:rsidR="00185CCE">
        <w:rPr>
          <w:rFonts w:asciiTheme="minorHAnsi" w:hAnsiTheme="minorHAnsi" w:cstheme="minorHAnsi"/>
        </w:rPr>
        <w:t>2</w:t>
      </w:r>
      <w:r>
        <w:rPr>
          <w:rFonts w:asciiTheme="minorHAnsi" w:hAnsiTheme="minorHAnsi" w:cstheme="minorHAnsi"/>
        </w:rPr>
        <w:t>*</w:t>
      </w:r>
    </w:p>
    <w:p w14:paraId="3E77E674" w14:textId="2CCB1D3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185CCE">
        <w:rPr>
          <w:rFonts w:asciiTheme="minorHAnsi" w:hAnsiTheme="minorHAnsi" w:cstheme="minorHAnsi"/>
        </w:rPr>
        <w:t>13,824</w:t>
      </w:r>
    </w:p>
    <w:p w14:paraId="18D0B993" w14:textId="3BA90C6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203A56">
        <w:rPr>
          <w:rFonts w:asciiTheme="minorHAnsi" w:hAnsiTheme="minorHAnsi" w:cstheme="minorHAnsi"/>
        </w:rPr>
        <w:t>14,301</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77777777"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w:t>
      </w:r>
      <w:proofErr w:type="gramStart"/>
      <w:r w:rsidRPr="00275A36">
        <w:rPr>
          <w:rFonts w:asciiTheme="minorHAnsi" w:hAnsiTheme="minorHAnsi" w:cstheme="minorHAnsi"/>
        </w:rPr>
        <w:t>2016,</w:t>
      </w:r>
      <w:proofErr w:type="gramEnd"/>
      <w:r w:rsidRPr="00275A36">
        <w:rPr>
          <w:rFonts w:asciiTheme="minorHAnsi" w:hAnsiTheme="minorHAnsi" w:cstheme="minorHAnsi"/>
        </w:rPr>
        <w:t xml:space="preserve">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77777777"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5AA150B6"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F320E4">
        <w:rPr>
          <w:rFonts w:asciiTheme="minorHAnsi" w:hAnsiTheme="minorHAnsi" w:cstheme="minorHAnsi"/>
        </w:rPr>
        <w:t>2,112</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700014">
        <w:rPr>
          <w:rFonts w:asciiTheme="minorHAnsi" w:hAnsiTheme="minorHAnsi" w:cstheme="minorHAnsi"/>
        </w:rPr>
        <w:t>4</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3E8527C8"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4B0EF9">
        <w:rPr>
          <w:rFonts w:asciiTheme="minorHAnsi" w:hAnsiTheme="minorHAnsi" w:cstheme="minorHAnsi"/>
        </w:rPr>
        <w:t>3</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713F7304"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F320E4">
        <w:rPr>
          <w:rFonts w:asciiTheme="minorHAnsi" w:hAnsiTheme="minorHAnsi" w:cstheme="minorHAnsi"/>
        </w:rPr>
        <w:t>16,048</w:t>
      </w:r>
      <w:r>
        <w:rPr>
          <w:rFonts w:asciiTheme="minorHAnsi" w:hAnsiTheme="minorHAnsi" w:cstheme="minorHAnsi"/>
        </w:rPr>
        <w:t>*</w:t>
      </w:r>
    </w:p>
    <w:p w14:paraId="4901A568" w14:textId="7A91BF22"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F320E4">
        <w:rPr>
          <w:rFonts w:asciiTheme="minorHAnsi" w:hAnsiTheme="minorHAnsi" w:cstheme="minorHAnsi"/>
        </w:rPr>
        <w:t>825</w:t>
      </w:r>
    </w:p>
    <w:p w14:paraId="5F336963" w14:textId="063B3E9E"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F320E4">
        <w:rPr>
          <w:rFonts w:asciiTheme="minorHAnsi" w:hAnsiTheme="minorHAnsi" w:cstheme="minorHAnsi"/>
        </w:rPr>
        <w:t>15,618</w:t>
      </w:r>
    </w:p>
    <w:p w14:paraId="525ED64D" w14:textId="0A7CAD09"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F320E4">
        <w:rPr>
          <w:rFonts w:asciiTheme="minorHAnsi" w:hAnsiTheme="minorHAnsi" w:cstheme="minorHAnsi"/>
        </w:rPr>
        <w:t>17,155</w:t>
      </w:r>
      <w:r w:rsidR="00654D16">
        <w:rPr>
          <w:rFonts w:asciiTheme="minorHAnsi" w:hAnsiTheme="minorHAnsi" w:cstheme="minorHAnsi"/>
        </w:rPr>
        <w:t>*</w:t>
      </w:r>
    </w:p>
    <w:p w14:paraId="1B5031EC" w14:textId="70AE2F48"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F320E4">
        <w:rPr>
          <w:rFonts w:asciiTheme="minorHAnsi" w:hAnsiTheme="minorHAnsi" w:cstheme="minorHAnsi"/>
        </w:rPr>
        <w:t>16,970</w:t>
      </w:r>
    </w:p>
    <w:p w14:paraId="6E97FE6D" w14:textId="5BF2C740"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F320E4">
        <w:rPr>
          <w:rFonts w:asciiTheme="minorHAnsi" w:hAnsiTheme="minorHAnsi" w:cstheme="minorHAnsi"/>
        </w:rPr>
        <w:t>16,777</w:t>
      </w:r>
    </w:p>
    <w:p w14:paraId="580897AE" w14:textId="2C139E9A"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F320E4">
        <w:rPr>
          <w:rFonts w:asciiTheme="minorHAnsi" w:hAnsiTheme="minorHAnsi" w:cstheme="minorHAnsi"/>
        </w:rPr>
        <w:t>17,952</w:t>
      </w:r>
      <w:r w:rsidR="00D83ED8">
        <w:rPr>
          <w:rFonts w:asciiTheme="minorHAnsi" w:hAnsiTheme="minorHAnsi" w:cstheme="minorHAnsi"/>
        </w:rPr>
        <w:t>*</w:t>
      </w:r>
    </w:p>
    <w:p w14:paraId="5CAFC042" w14:textId="62139324"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F320E4">
        <w:rPr>
          <w:rFonts w:asciiTheme="minorHAnsi" w:hAnsiTheme="minorHAnsi" w:cstheme="minorHAnsi"/>
        </w:rPr>
        <w:t>17,578</w:t>
      </w:r>
    </w:p>
    <w:p w14:paraId="5D6F79D8" w14:textId="28B58103"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F320E4">
        <w:rPr>
          <w:rFonts w:asciiTheme="minorHAnsi" w:hAnsiTheme="minorHAnsi" w:cstheme="minorHAnsi"/>
        </w:rPr>
        <w:t>17,576</w:t>
      </w:r>
    </w:p>
    <w:p w14:paraId="18A23374" w14:textId="60BDDFB9"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F320E4">
        <w:rPr>
          <w:rFonts w:asciiTheme="minorHAnsi" w:hAnsiTheme="minorHAnsi" w:cstheme="minorHAnsi"/>
        </w:rPr>
        <w:t>18,655</w:t>
      </w:r>
      <w:r w:rsidR="00453B46">
        <w:rPr>
          <w:rFonts w:asciiTheme="minorHAnsi" w:hAnsiTheme="minorHAnsi" w:cstheme="minorHAnsi"/>
        </w:rPr>
        <w:t>*</w:t>
      </w:r>
    </w:p>
    <w:p w14:paraId="219CB6C5" w14:textId="29837855"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F320E4">
        <w:rPr>
          <w:rFonts w:asciiTheme="minorHAnsi" w:hAnsiTheme="minorHAnsi" w:cstheme="minorHAnsi"/>
        </w:rPr>
        <w:t>18,521</w:t>
      </w:r>
    </w:p>
    <w:p w14:paraId="141C5DF0" w14:textId="0C011DE2"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F320E4">
        <w:rPr>
          <w:rFonts w:asciiTheme="minorHAnsi" w:hAnsiTheme="minorHAnsi" w:cstheme="minorHAnsi"/>
        </w:rPr>
        <w:t>18,564</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77777777"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77777777"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lastRenderedPageBreak/>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31E9DA49"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173191">
        <w:rPr>
          <w:rFonts w:asciiTheme="minorHAnsi" w:hAnsiTheme="minorHAnsi" w:cstheme="minorHAnsi"/>
        </w:rPr>
        <w:t>4</w:t>
      </w:r>
      <w:r w:rsidR="00CE2BF3">
        <w:rPr>
          <w:rFonts w:asciiTheme="minorHAnsi" w:hAnsiTheme="minorHAnsi" w:cstheme="minorHAnsi"/>
        </w:rPr>
        <w:t>*</w:t>
      </w:r>
    </w:p>
    <w:p w14:paraId="6A65B3EB" w14:textId="3E9809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173191">
        <w:rPr>
          <w:rFonts w:asciiTheme="minorHAnsi" w:hAnsiTheme="minorHAnsi" w:cstheme="minorHAnsi"/>
        </w:rPr>
        <w:t>369</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0EFA2B76"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DF0709">
        <w:rPr>
          <w:rFonts w:asciiTheme="minorHAnsi" w:hAnsiTheme="minorHAnsi" w:cstheme="minorHAnsi"/>
        </w:rPr>
        <w:t>2,389</w:t>
      </w:r>
      <w:r w:rsidR="00023FBA">
        <w:rPr>
          <w:rFonts w:asciiTheme="minorHAnsi" w:hAnsiTheme="minorHAnsi" w:cstheme="minorHAnsi"/>
        </w:rPr>
        <w:t>*</w:t>
      </w:r>
    </w:p>
    <w:p w14:paraId="4E7A2AEB" w14:textId="0155F915"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DF0709">
        <w:rPr>
          <w:rFonts w:asciiTheme="minorHAnsi" w:hAnsiTheme="minorHAnsi" w:cstheme="minorHAnsi"/>
        </w:rPr>
        <w:t>547</w:t>
      </w:r>
    </w:p>
    <w:p w14:paraId="3FCD4B91" w14:textId="77777777" w:rsidR="00AA2E6C" w:rsidRDefault="00AA2E6C" w:rsidP="00AA2E6C">
      <w:pPr>
        <w:rPr>
          <w:rFonts w:asciiTheme="minorHAnsi" w:hAnsiTheme="minorHAnsi" w:cstheme="minorHAnsi"/>
        </w:rPr>
      </w:pPr>
      <w:r>
        <w:rPr>
          <w:rFonts w:asciiTheme="minorHAnsi" w:hAnsiTheme="minorHAnsi" w:cstheme="minorHAnsi"/>
        </w:rPr>
        <w:tab/>
        <w:t xml:space="preserve">Dec                </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789691C5"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DF0709">
        <w:rPr>
          <w:rFonts w:asciiTheme="minorHAnsi" w:hAnsiTheme="minorHAnsi" w:cstheme="minorHAnsi"/>
        </w:rPr>
        <w:t>19,279</w:t>
      </w:r>
      <w:r>
        <w:rPr>
          <w:rFonts w:asciiTheme="minorHAnsi" w:hAnsiTheme="minorHAnsi" w:cstheme="minorHAnsi"/>
        </w:rPr>
        <w:t>*</w:t>
      </w:r>
    </w:p>
    <w:p w14:paraId="734578C3" w14:textId="0C08E203"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DF0709">
        <w:rPr>
          <w:rFonts w:asciiTheme="minorHAnsi" w:hAnsiTheme="minorHAnsi" w:cstheme="minorHAnsi"/>
        </w:rPr>
        <w:t>19,192</w:t>
      </w:r>
    </w:p>
    <w:p w14:paraId="4B36C4AE" w14:textId="2CA9C4AC"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DF0709">
        <w:rPr>
          <w:rFonts w:asciiTheme="minorHAnsi" w:hAnsiTheme="minorHAnsi" w:cstheme="minorHAnsi"/>
        </w:rPr>
        <w:t>18,840</w:t>
      </w:r>
    </w:p>
    <w:p w14:paraId="0F241A29" w14:textId="385970AC"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DF0709">
        <w:rPr>
          <w:rFonts w:asciiTheme="minorHAnsi" w:hAnsiTheme="minorHAnsi" w:cstheme="minorHAnsi"/>
        </w:rPr>
        <w:t>20,300</w:t>
      </w:r>
      <w:r w:rsidR="00CE2BF3">
        <w:rPr>
          <w:rFonts w:asciiTheme="minorHAnsi" w:hAnsiTheme="minorHAnsi" w:cstheme="minorHAnsi"/>
        </w:rPr>
        <w:t>*</w:t>
      </w:r>
    </w:p>
    <w:p w14:paraId="770C4D4A" w14:textId="5CFCD45E" w:rsidR="00AA2E6C" w:rsidRDefault="00AA2E6C" w:rsidP="00AA2E6C">
      <w:pPr>
        <w:rPr>
          <w:rFonts w:asciiTheme="minorHAnsi" w:hAnsiTheme="minorHAnsi" w:cstheme="minorHAnsi"/>
        </w:rPr>
      </w:pPr>
      <w:r>
        <w:rPr>
          <w:rFonts w:asciiTheme="minorHAnsi" w:hAnsiTheme="minorHAnsi" w:cstheme="minorHAnsi"/>
        </w:rPr>
        <w:tab/>
        <w:t xml:space="preserve">May             </w:t>
      </w:r>
      <w:r w:rsidR="00DF0709">
        <w:rPr>
          <w:rFonts w:asciiTheme="minorHAnsi" w:hAnsiTheme="minorHAnsi" w:cstheme="minorHAnsi"/>
        </w:rPr>
        <w:t>20,375</w:t>
      </w:r>
    </w:p>
    <w:p w14:paraId="2DFE0B24" w14:textId="224E9991"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DF0709">
        <w:rPr>
          <w:rFonts w:asciiTheme="minorHAnsi" w:hAnsiTheme="minorHAnsi" w:cstheme="minorHAnsi"/>
        </w:rPr>
        <w:t>20,322</w:t>
      </w:r>
    </w:p>
    <w:p w14:paraId="05FE3647" w14:textId="46A8F6B0"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DF0709">
        <w:rPr>
          <w:rFonts w:asciiTheme="minorHAnsi" w:hAnsiTheme="minorHAnsi" w:cstheme="minorHAnsi"/>
        </w:rPr>
        <w:t>20,975</w:t>
      </w:r>
      <w:r w:rsidR="00CE2BF3">
        <w:rPr>
          <w:rFonts w:asciiTheme="minorHAnsi" w:hAnsiTheme="minorHAnsi" w:cstheme="minorHAnsi"/>
        </w:rPr>
        <w:t>*</w:t>
      </w:r>
    </w:p>
    <w:p w14:paraId="0474FF3D" w14:textId="7F29894B"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DF0709">
        <w:rPr>
          <w:rFonts w:asciiTheme="minorHAnsi" w:hAnsiTheme="minorHAnsi" w:cstheme="minorHAnsi"/>
        </w:rPr>
        <w:t>4</w:t>
      </w:r>
    </w:p>
    <w:p w14:paraId="1770788A" w14:textId="0E2067E4"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DF0709">
        <w:rPr>
          <w:rFonts w:asciiTheme="minorHAnsi" w:hAnsiTheme="minorHAnsi" w:cstheme="minorHAnsi"/>
        </w:rPr>
        <w:t>632</w:t>
      </w:r>
    </w:p>
    <w:p w14:paraId="50CD1482" w14:textId="000665F9"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DF0709">
        <w:rPr>
          <w:rFonts w:asciiTheme="minorHAnsi" w:hAnsiTheme="minorHAnsi" w:cstheme="minorHAnsi"/>
        </w:rPr>
        <w:t>22,580</w:t>
      </w:r>
      <w:r w:rsidR="00023FBA">
        <w:rPr>
          <w:rFonts w:asciiTheme="minorHAnsi" w:hAnsiTheme="minorHAnsi" w:cstheme="minorHAnsi"/>
        </w:rPr>
        <w:t>*</w:t>
      </w:r>
    </w:p>
    <w:p w14:paraId="669898EA" w14:textId="1082B96F"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DF0709">
        <w:rPr>
          <w:rFonts w:asciiTheme="minorHAnsi" w:hAnsiTheme="minorHAnsi" w:cstheme="minorHAnsi"/>
        </w:rPr>
        <w:t>22,597</w:t>
      </w:r>
    </w:p>
    <w:p w14:paraId="072F331C" w14:textId="7777777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3E03DAC8"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Pr>
          <w:rFonts w:asciiTheme="minorHAnsi" w:hAnsiTheme="minorHAnsi" w:cstheme="minorHAnsi"/>
        </w:rPr>
        <w:t>).  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77777777"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Pr="00B355D1" w:rsidRDefault="00AA2E6C" w:rsidP="00367AB1">
      <w:pPr>
        <w:tabs>
          <w:tab w:val="left" w:pos="720"/>
          <w:tab w:val="right" w:pos="2160"/>
        </w:tabs>
        <w:rPr>
          <w:rFonts w:asciiTheme="minorHAnsi" w:hAnsiTheme="minorHAnsi" w:cstheme="minorHAnsi"/>
          <w:b/>
        </w:rPr>
      </w:pPr>
    </w:p>
    <w:p w14:paraId="4D33B8AC" w14:textId="77777777" w:rsidR="0021654F" w:rsidRPr="00B355D1" w:rsidRDefault="00AA2E6C" w:rsidP="0021654F">
      <w:pPr>
        <w:rPr>
          <w:rFonts w:asciiTheme="minorHAnsi" w:hAnsiTheme="minorHAnsi" w:cstheme="minorHAnsi"/>
          <w:b/>
        </w:rPr>
      </w:pPr>
      <w:r>
        <w:rPr>
          <w:rFonts w:asciiTheme="minorHAnsi" w:hAnsiTheme="minorHAnsi" w:cstheme="minorHAnsi"/>
          <w:b/>
        </w:rPr>
        <w:t>Slide 11</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lastRenderedPageBreak/>
        <w:t>Opt-Outs</w:t>
      </w:r>
    </w:p>
    <w:p w14:paraId="492C7020" w14:textId="77777777" w:rsidR="00326FC0" w:rsidRPr="00B355D1" w:rsidRDefault="00326FC0" w:rsidP="00326FC0">
      <w:pPr>
        <w:rPr>
          <w:rFonts w:asciiTheme="minorHAnsi" w:hAnsiTheme="minorHAnsi" w:cstheme="minorHAnsi"/>
          <w:bCs/>
        </w:rPr>
      </w:pPr>
    </w:p>
    <w:p w14:paraId="48D652D7" w14:textId="15C31AC2"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2E2EDF">
        <w:rPr>
          <w:rFonts w:asciiTheme="minorHAnsi" w:hAnsiTheme="minorHAnsi" w:cstheme="minorHAnsi"/>
          <w:bCs/>
        </w:rPr>
        <w:t>November</w:t>
      </w:r>
      <w:r w:rsidR="00C84645">
        <w:rPr>
          <w:rFonts w:asciiTheme="minorHAnsi" w:hAnsiTheme="minorHAnsi" w:cstheme="minorHAnsi"/>
          <w:bCs/>
        </w:rPr>
        <w:t xml:space="preserve"> </w:t>
      </w:r>
      <w:r w:rsidR="002E2EDF">
        <w:rPr>
          <w:rFonts w:asciiTheme="minorHAnsi" w:hAnsiTheme="minorHAnsi" w:cstheme="minorHAnsi"/>
          <w:bCs/>
        </w:rPr>
        <w:t>1: 36,756</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22878221" w:rsidR="00326FC0" w:rsidRPr="00B355D1" w:rsidRDefault="002E2EDF" w:rsidP="00326FC0">
      <w:pPr>
        <w:numPr>
          <w:ilvl w:val="0"/>
          <w:numId w:val="47"/>
        </w:numPr>
        <w:rPr>
          <w:rFonts w:asciiTheme="minorHAnsi" w:hAnsiTheme="minorHAnsi" w:cstheme="minorHAnsi"/>
          <w:bCs/>
        </w:rPr>
      </w:pPr>
      <w:r>
        <w:rPr>
          <w:rFonts w:asciiTheme="minorHAnsi" w:hAnsiTheme="minorHAnsi" w:cstheme="minorHAnsi"/>
          <w:bCs/>
        </w:rPr>
        <w:t>Of the 99,061</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7.1</w:t>
      </w:r>
      <w:r w:rsidR="00326FC0" w:rsidRPr="00B355D1">
        <w:rPr>
          <w:rFonts w:asciiTheme="minorHAnsi" w:hAnsiTheme="minorHAnsi" w:cstheme="minorHAnsi"/>
          <w:bCs/>
        </w:rPr>
        <w:t>% have chosen to opt out</w:t>
      </w: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6495613E" w14:textId="0AE68792"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2E2EDF">
        <w:rPr>
          <w:rFonts w:asciiTheme="minorHAnsi" w:hAnsiTheme="minorHAnsi" w:cstheme="minorHAnsi"/>
        </w:rPr>
        <w:t>338</w:t>
      </w:r>
    </w:p>
    <w:p w14:paraId="51C0657C" w14:textId="66EE9A3C" w:rsidR="00326FC0" w:rsidRPr="00573000" w:rsidRDefault="002E2ED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76</w:t>
      </w:r>
    </w:p>
    <w:p w14:paraId="5D021758" w14:textId="0B19117B" w:rsidR="00326FC0" w:rsidRPr="00573000" w:rsidRDefault="002E2ED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119</w:t>
      </w:r>
    </w:p>
    <w:p w14:paraId="344667E2" w14:textId="5C350959" w:rsidR="00326FC0" w:rsidRPr="00573000" w:rsidRDefault="002E2ED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7</w:t>
      </w:r>
    </w:p>
    <w:p w14:paraId="0C0C0592" w14:textId="5D5A2186" w:rsidR="00326FC0" w:rsidRPr="00573000" w:rsidRDefault="002E2EDF"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358</w:t>
      </w:r>
    </w:p>
    <w:p w14:paraId="443E7BEB" w14:textId="346E72C5"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2E2EDF">
        <w:rPr>
          <w:rFonts w:asciiTheme="minorHAnsi" w:hAnsiTheme="minorHAnsi" w:cstheme="minorHAnsi"/>
        </w:rPr>
        <w:t>k</w:t>
      </w:r>
      <w:r w:rsidR="002E2EDF">
        <w:rPr>
          <w:rFonts w:asciiTheme="minorHAnsi" w:hAnsiTheme="minorHAnsi" w:cstheme="minorHAnsi"/>
        </w:rPr>
        <w:tab/>
        <w:t>1,842</w:t>
      </w:r>
    </w:p>
    <w:p w14:paraId="2C24C3F5" w14:textId="5A86774E" w:rsidR="00326FC0" w:rsidRPr="00573000" w:rsidRDefault="002E2ED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602</w:t>
      </w:r>
    </w:p>
    <w:p w14:paraId="197E62D3" w14:textId="1DF3C4A8"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2E2EDF">
        <w:rPr>
          <w:rFonts w:asciiTheme="minorHAnsi" w:hAnsiTheme="minorHAnsi" w:cstheme="minorHAnsi"/>
        </w:rPr>
        <w:t>k</w:t>
      </w:r>
      <w:r w:rsidR="002E2EDF">
        <w:rPr>
          <w:rFonts w:asciiTheme="minorHAnsi" w:hAnsiTheme="minorHAnsi" w:cstheme="minorHAnsi"/>
        </w:rPr>
        <w:tab/>
        <w:t>6,491</w:t>
      </w:r>
    </w:p>
    <w:p w14:paraId="20A203CF" w14:textId="4415931C" w:rsidR="00326FC0" w:rsidRPr="00573000" w:rsidRDefault="002E2EDF"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652</w:t>
      </w:r>
    </w:p>
    <w:p w14:paraId="0278D6CC" w14:textId="4EE347C1"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2E2EDF">
        <w:rPr>
          <w:rFonts w:asciiTheme="minorHAnsi" w:hAnsiTheme="minorHAnsi" w:cstheme="minorHAnsi"/>
        </w:rPr>
        <w:t>340</w:t>
      </w:r>
    </w:p>
    <w:p w14:paraId="70D5053B" w14:textId="5B6E26CE"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2E2EDF">
        <w:rPr>
          <w:rFonts w:asciiTheme="minorHAnsi" w:hAnsiTheme="minorHAnsi" w:cstheme="minorHAnsi"/>
        </w:rPr>
        <w:t>6,756</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77777777" w:rsidR="0021654F" w:rsidRPr="00B355D1" w:rsidRDefault="00AA2E6C" w:rsidP="0021654F">
      <w:pPr>
        <w:rPr>
          <w:rFonts w:asciiTheme="minorHAnsi" w:hAnsiTheme="minorHAnsi" w:cstheme="minorHAnsi"/>
          <w:b/>
        </w:rPr>
      </w:pPr>
      <w:r>
        <w:rPr>
          <w:rFonts w:asciiTheme="minorHAnsi" w:hAnsiTheme="minorHAnsi" w:cstheme="minorHAnsi"/>
          <w:b/>
        </w:rPr>
        <w:t>Slide 12</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NK4FABWiKHktAAAA"/>
  </w:docVars>
  <w:rsids>
    <w:rsidRoot w:val="00DB7C58"/>
    <w:rsid w:val="000016E2"/>
    <w:rsid w:val="00001A4E"/>
    <w:rsid w:val="00003E89"/>
    <w:rsid w:val="000061AE"/>
    <w:rsid w:val="00014B48"/>
    <w:rsid w:val="0001752A"/>
    <w:rsid w:val="00023FBA"/>
    <w:rsid w:val="0003393B"/>
    <w:rsid w:val="000359AD"/>
    <w:rsid w:val="000365BE"/>
    <w:rsid w:val="00061D99"/>
    <w:rsid w:val="00071F83"/>
    <w:rsid w:val="00072B93"/>
    <w:rsid w:val="0007785B"/>
    <w:rsid w:val="0008346D"/>
    <w:rsid w:val="0008763A"/>
    <w:rsid w:val="000924E4"/>
    <w:rsid w:val="00097689"/>
    <w:rsid w:val="000A358B"/>
    <w:rsid w:val="000B01D8"/>
    <w:rsid w:val="000B26AB"/>
    <w:rsid w:val="000B3030"/>
    <w:rsid w:val="000B42E8"/>
    <w:rsid w:val="000C05DE"/>
    <w:rsid w:val="000C1BFD"/>
    <w:rsid w:val="000D48C9"/>
    <w:rsid w:val="000E1F1E"/>
    <w:rsid w:val="00103F4D"/>
    <w:rsid w:val="001111C6"/>
    <w:rsid w:val="001240B5"/>
    <w:rsid w:val="0012535E"/>
    <w:rsid w:val="00145E9F"/>
    <w:rsid w:val="00147C39"/>
    <w:rsid w:val="00147E2A"/>
    <w:rsid w:val="00151C08"/>
    <w:rsid w:val="001539C4"/>
    <w:rsid w:val="00154B6C"/>
    <w:rsid w:val="0015631E"/>
    <w:rsid w:val="001652E1"/>
    <w:rsid w:val="00173191"/>
    <w:rsid w:val="001771F2"/>
    <w:rsid w:val="00185CCE"/>
    <w:rsid w:val="0018631D"/>
    <w:rsid w:val="00187A77"/>
    <w:rsid w:val="001A0677"/>
    <w:rsid w:val="001A5C9B"/>
    <w:rsid w:val="001B4DC4"/>
    <w:rsid w:val="001B5519"/>
    <w:rsid w:val="001B595A"/>
    <w:rsid w:val="001B6103"/>
    <w:rsid w:val="001C174C"/>
    <w:rsid w:val="001C7F38"/>
    <w:rsid w:val="001D5302"/>
    <w:rsid w:val="001F0C21"/>
    <w:rsid w:val="00203A56"/>
    <w:rsid w:val="00203FD9"/>
    <w:rsid w:val="0020510E"/>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E2EDF"/>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67F"/>
    <w:rsid w:val="00367AB1"/>
    <w:rsid w:val="0037078D"/>
    <w:rsid w:val="00376B68"/>
    <w:rsid w:val="00381CF0"/>
    <w:rsid w:val="003826F8"/>
    <w:rsid w:val="0039759A"/>
    <w:rsid w:val="003B16BA"/>
    <w:rsid w:val="003B5157"/>
    <w:rsid w:val="003B5973"/>
    <w:rsid w:val="003B6880"/>
    <w:rsid w:val="003B6F30"/>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746A"/>
    <w:rsid w:val="004B0EF9"/>
    <w:rsid w:val="004B16DF"/>
    <w:rsid w:val="004B247B"/>
    <w:rsid w:val="004B5AAC"/>
    <w:rsid w:val="004D331A"/>
    <w:rsid w:val="004D4343"/>
    <w:rsid w:val="004D76CC"/>
    <w:rsid w:val="004E4C98"/>
    <w:rsid w:val="004E5079"/>
    <w:rsid w:val="004E65C2"/>
    <w:rsid w:val="00502C08"/>
    <w:rsid w:val="005329EE"/>
    <w:rsid w:val="0053576A"/>
    <w:rsid w:val="00536EF2"/>
    <w:rsid w:val="00537403"/>
    <w:rsid w:val="00542E46"/>
    <w:rsid w:val="00571244"/>
    <w:rsid w:val="00573000"/>
    <w:rsid w:val="00577788"/>
    <w:rsid w:val="005816FD"/>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1DFB"/>
    <w:rsid w:val="006771C8"/>
    <w:rsid w:val="00684C05"/>
    <w:rsid w:val="006A7869"/>
    <w:rsid w:val="006B0F1A"/>
    <w:rsid w:val="006B19EB"/>
    <w:rsid w:val="006B4EC0"/>
    <w:rsid w:val="006D2678"/>
    <w:rsid w:val="006E1715"/>
    <w:rsid w:val="006E5491"/>
    <w:rsid w:val="006F0A47"/>
    <w:rsid w:val="006F7089"/>
    <w:rsid w:val="006F7937"/>
    <w:rsid w:val="00700014"/>
    <w:rsid w:val="007043F3"/>
    <w:rsid w:val="00707D1B"/>
    <w:rsid w:val="007471E5"/>
    <w:rsid w:val="007706E8"/>
    <w:rsid w:val="00772757"/>
    <w:rsid w:val="00773995"/>
    <w:rsid w:val="00773ABC"/>
    <w:rsid w:val="00793F67"/>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3460"/>
    <w:rsid w:val="00876F91"/>
    <w:rsid w:val="0089416D"/>
    <w:rsid w:val="00897037"/>
    <w:rsid w:val="008B35B0"/>
    <w:rsid w:val="008B78BA"/>
    <w:rsid w:val="008C706A"/>
    <w:rsid w:val="008D4341"/>
    <w:rsid w:val="008E20F5"/>
    <w:rsid w:val="008E7CE1"/>
    <w:rsid w:val="008F1C51"/>
    <w:rsid w:val="0091082B"/>
    <w:rsid w:val="00917FCF"/>
    <w:rsid w:val="009333E0"/>
    <w:rsid w:val="00941F18"/>
    <w:rsid w:val="00943AE5"/>
    <w:rsid w:val="009553B8"/>
    <w:rsid w:val="00965FC1"/>
    <w:rsid w:val="009768E1"/>
    <w:rsid w:val="00977345"/>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24CB6"/>
    <w:rsid w:val="00A26C75"/>
    <w:rsid w:val="00A30EF6"/>
    <w:rsid w:val="00A32621"/>
    <w:rsid w:val="00A32AA7"/>
    <w:rsid w:val="00A34E3E"/>
    <w:rsid w:val="00A351FA"/>
    <w:rsid w:val="00A50CA2"/>
    <w:rsid w:val="00A577EE"/>
    <w:rsid w:val="00A649E3"/>
    <w:rsid w:val="00A715F1"/>
    <w:rsid w:val="00A851FD"/>
    <w:rsid w:val="00A91A6C"/>
    <w:rsid w:val="00A94344"/>
    <w:rsid w:val="00AA2E6C"/>
    <w:rsid w:val="00AA3A26"/>
    <w:rsid w:val="00AA3D97"/>
    <w:rsid w:val="00AB0CFF"/>
    <w:rsid w:val="00AB1A77"/>
    <w:rsid w:val="00AC16F0"/>
    <w:rsid w:val="00AC2CDF"/>
    <w:rsid w:val="00AD4906"/>
    <w:rsid w:val="00AE6042"/>
    <w:rsid w:val="00AF0580"/>
    <w:rsid w:val="00AF1B11"/>
    <w:rsid w:val="00AF2EDF"/>
    <w:rsid w:val="00B03A48"/>
    <w:rsid w:val="00B04827"/>
    <w:rsid w:val="00B11082"/>
    <w:rsid w:val="00B223B3"/>
    <w:rsid w:val="00B22768"/>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2769"/>
    <w:rsid w:val="00BC5B84"/>
    <w:rsid w:val="00BD06CA"/>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A4467"/>
    <w:rsid w:val="00CA45F7"/>
    <w:rsid w:val="00CB0666"/>
    <w:rsid w:val="00CB2092"/>
    <w:rsid w:val="00CB4B86"/>
    <w:rsid w:val="00CB7CF5"/>
    <w:rsid w:val="00CC2719"/>
    <w:rsid w:val="00CC30C4"/>
    <w:rsid w:val="00CD15F9"/>
    <w:rsid w:val="00CD55BE"/>
    <w:rsid w:val="00CE2BF3"/>
    <w:rsid w:val="00CE2F04"/>
    <w:rsid w:val="00CE5096"/>
    <w:rsid w:val="00CE6D99"/>
    <w:rsid w:val="00CF0E61"/>
    <w:rsid w:val="00D1155A"/>
    <w:rsid w:val="00D1469C"/>
    <w:rsid w:val="00D164F3"/>
    <w:rsid w:val="00D2008F"/>
    <w:rsid w:val="00D22B14"/>
    <w:rsid w:val="00D3461E"/>
    <w:rsid w:val="00D4284B"/>
    <w:rsid w:val="00D476BA"/>
    <w:rsid w:val="00D53899"/>
    <w:rsid w:val="00D549B2"/>
    <w:rsid w:val="00D622BE"/>
    <w:rsid w:val="00D75290"/>
    <w:rsid w:val="00D75E3D"/>
    <w:rsid w:val="00D77770"/>
    <w:rsid w:val="00D834CE"/>
    <w:rsid w:val="00D83ED8"/>
    <w:rsid w:val="00DA1ADE"/>
    <w:rsid w:val="00DB1119"/>
    <w:rsid w:val="00DB5E18"/>
    <w:rsid w:val="00DB7C58"/>
    <w:rsid w:val="00DD3A5E"/>
    <w:rsid w:val="00DE1694"/>
    <w:rsid w:val="00DE4B4F"/>
    <w:rsid w:val="00DF008D"/>
    <w:rsid w:val="00DF0709"/>
    <w:rsid w:val="00DF27CE"/>
    <w:rsid w:val="00DF69BE"/>
    <w:rsid w:val="00E01CC4"/>
    <w:rsid w:val="00E03F0F"/>
    <w:rsid w:val="00E2338B"/>
    <w:rsid w:val="00E2757C"/>
    <w:rsid w:val="00E27CDC"/>
    <w:rsid w:val="00E334DD"/>
    <w:rsid w:val="00E36BCC"/>
    <w:rsid w:val="00E375B6"/>
    <w:rsid w:val="00E50278"/>
    <w:rsid w:val="00E63F27"/>
    <w:rsid w:val="00E64712"/>
    <w:rsid w:val="00E76D9F"/>
    <w:rsid w:val="00E91740"/>
    <w:rsid w:val="00EA1CE5"/>
    <w:rsid w:val="00EA35F2"/>
    <w:rsid w:val="00EB021E"/>
    <w:rsid w:val="00EB17F0"/>
    <w:rsid w:val="00EC291E"/>
    <w:rsid w:val="00EC3F71"/>
    <w:rsid w:val="00ED34DA"/>
    <w:rsid w:val="00EE1F55"/>
    <w:rsid w:val="00EF528F"/>
    <w:rsid w:val="00F03D09"/>
    <w:rsid w:val="00F05D99"/>
    <w:rsid w:val="00F077D6"/>
    <w:rsid w:val="00F13936"/>
    <w:rsid w:val="00F265C6"/>
    <w:rsid w:val="00F27EBF"/>
    <w:rsid w:val="00F320E4"/>
    <w:rsid w:val="00F42F36"/>
    <w:rsid w:val="00F449A7"/>
    <w:rsid w:val="00F52E14"/>
    <w:rsid w:val="00F73DF2"/>
    <w:rsid w:val="00F91E8E"/>
    <w:rsid w:val="00F969C1"/>
    <w:rsid w:val="00F975F0"/>
    <w:rsid w:val="00FA0CFA"/>
    <w:rsid w:val="00FA3A30"/>
    <w:rsid w:val="00FC31AD"/>
    <w:rsid w:val="00FD0242"/>
    <w:rsid w:val="00FD5CF8"/>
    <w:rsid w:val="00FE72F5"/>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09364-8A6A-4E6C-92DF-8A000BBDD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82</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9-02-19T21:16:00Z</dcterms:created>
  <dcterms:modified xsi:type="dcterms:W3CDTF">2019-02-19T21:16:00Z</dcterms:modified>
</cp:coreProperties>
</file>